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204" w:type="dxa"/>
        <w:tblInd w:w="-1139" w:type="dxa"/>
        <w:tblBorders>
          <w:top w:val="none" w:sz="0" w:space="0" w:color="auto"/>
          <w:left w:val="none" w:sz="0" w:space="0" w:color="auto"/>
          <w:bottom w:val="single" w:sz="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4400"/>
      </w:tblGrid>
      <w:tr w:rsidR="00AF061E" w14:paraId="312964F9" w14:textId="77777777" w:rsidTr="00DE4BB5">
        <w:tc>
          <w:tcPr>
            <w:tcW w:w="6804" w:type="dxa"/>
          </w:tcPr>
          <w:p w14:paraId="595910E7" w14:textId="77777777" w:rsidR="00AF061E" w:rsidRPr="00AF061E" w:rsidRDefault="00AF061E" w:rsidP="00AF061E">
            <w:pPr>
              <w:contextualSpacing/>
              <w:rPr>
                <w:b/>
                <w:bCs/>
                <w:color w:val="C00000"/>
                <w:sz w:val="40"/>
                <w:szCs w:val="40"/>
                <w:lang w:val="en-US"/>
              </w:rPr>
            </w:pPr>
            <w:r w:rsidRPr="00AF061E">
              <w:rPr>
                <w:b/>
                <w:bCs/>
                <w:color w:val="833C0B" w:themeColor="accent2" w:themeShade="80"/>
                <w:sz w:val="40"/>
                <w:szCs w:val="40"/>
                <w:lang w:val="en-US"/>
              </w:rPr>
              <w:t>IIG Varsity</w:t>
            </w:r>
          </w:p>
          <w:p w14:paraId="62F7A2BE" w14:textId="01CF1BAB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GA-116, Gayatri Vihar, Kanan Vihar, Patia</w:t>
            </w:r>
          </w:p>
          <w:p w14:paraId="1CC83D78" w14:textId="77777777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Bhubaneswar, Odisha 751021</w:t>
            </w:r>
          </w:p>
          <w:p w14:paraId="29919938" w14:textId="77777777" w:rsidR="00AF061E" w:rsidRPr="00AF061E" w:rsidRDefault="00AF061E" w:rsidP="00C35FF9">
            <w:pPr>
              <w:contextualSpacing/>
              <w:rPr>
                <w:sz w:val="10"/>
                <w:szCs w:val="10"/>
                <w:lang w:val="en-US"/>
              </w:rPr>
            </w:pPr>
          </w:p>
          <w:p w14:paraId="5CEA35EC" w14:textId="252A9A3E" w:rsidR="00AF061E" w:rsidRPr="00AF061E" w:rsidRDefault="00AF061E" w:rsidP="00C35FF9">
            <w:pPr>
              <w:contextualSpacing/>
              <w:rPr>
                <w:sz w:val="24"/>
                <w:szCs w:val="24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Email id: milan.das@iigvarsity.com</w:t>
            </w:r>
          </w:p>
          <w:p w14:paraId="565B1B49" w14:textId="4184303B" w:rsidR="00AF061E" w:rsidRDefault="00AF061E" w:rsidP="00C35FF9">
            <w:pPr>
              <w:contextualSpacing/>
              <w:rPr>
                <w:sz w:val="28"/>
                <w:szCs w:val="28"/>
                <w:lang w:val="en-US"/>
              </w:rPr>
            </w:pPr>
            <w:r w:rsidRPr="00AF061E">
              <w:rPr>
                <w:sz w:val="24"/>
                <w:szCs w:val="24"/>
                <w:lang w:val="en-US"/>
              </w:rPr>
              <w:t>Mobile No.: 7978168568</w:t>
            </w:r>
          </w:p>
        </w:tc>
        <w:tc>
          <w:tcPr>
            <w:tcW w:w="4400" w:type="dxa"/>
          </w:tcPr>
          <w:p w14:paraId="00329FCE" w14:textId="710BF7A1" w:rsidR="00AF061E" w:rsidRDefault="00AF061E" w:rsidP="00AF061E">
            <w:pPr>
              <w:contextualSpacing/>
              <w:jc w:val="right"/>
              <w:rPr>
                <w:sz w:val="28"/>
                <w:szCs w:val="2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327C835" wp14:editId="14FD4246">
                  <wp:extent cx="933240" cy="1123950"/>
                  <wp:effectExtent l="0" t="0" r="635" b="0"/>
                  <wp:docPr id="1409887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9887993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3255" cy="11360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EA9A5D" w14:textId="77777777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</w:p>
    <w:p w14:paraId="2EAA6077" w14:textId="1D309590" w:rsidR="00AF061E" w:rsidRDefault="00AF061E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me of the candidate:</w:t>
      </w:r>
    </w:p>
    <w:p w14:paraId="0EDD4256" w14:textId="744BE440" w:rsidR="00AF061E" w:rsidRDefault="00DE4BB5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……………………………………………</w:t>
      </w:r>
      <w:r w:rsidR="00AE3041">
        <w:rPr>
          <w:sz w:val="28"/>
          <w:szCs w:val="28"/>
          <w:lang w:val="en-US"/>
        </w:rPr>
        <w:t>Adyasha Swain</w:t>
      </w:r>
      <w:r>
        <w:rPr>
          <w:sz w:val="28"/>
          <w:szCs w:val="28"/>
          <w:lang w:val="en-US"/>
        </w:rPr>
        <w:t>………………………………………………………………………….</w:t>
      </w:r>
    </w:p>
    <w:p w14:paraId="3D2CFF50" w14:textId="77777777" w:rsidR="00AF061E" w:rsidRDefault="00AF061E" w:rsidP="00C35FF9">
      <w:pPr>
        <w:spacing w:after="0" w:line="240" w:lineRule="auto"/>
        <w:contextualSpacing/>
        <w:rPr>
          <w:lang w:val="en-US"/>
        </w:rPr>
      </w:pPr>
    </w:p>
    <w:p w14:paraId="0ADB60C8" w14:textId="0F46CFF0" w:rsidR="00C35FF9" w:rsidRDefault="00C35FF9" w:rsidP="00C35FF9">
      <w:pPr>
        <w:spacing w:after="0" w:line="240" w:lineRule="auto"/>
        <w:contextualSpacing/>
        <w:rPr>
          <w:b/>
          <w:bCs/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</w:t>
      </w:r>
      <w:r w:rsidR="00AF061E">
        <w:rPr>
          <w:b/>
          <w:bCs/>
          <w:lang w:val="en-US"/>
        </w:rPr>
        <w:t>PY</w:t>
      </w:r>
      <w:r w:rsidRPr="008D04C0">
        <w:rPr>
          <w:b/>
          <w:bCs/>
          <w:lang w:val="en-US"/>
        </w:rPr>
        <w:t>-</w:t>
      </w:r>
      <w:r w:rsidR="00AF061E">
        <w:rPr>
          <w:b/>
          <w:bCs/>
          <w:lang w:val="en-US"/>
        </w:rPr>
        <w:t>2025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AF061E">
        <w:rPr>
          <w:b/>
          <w:bCs/>
          <w:lang w:val="en-US"/>
        </w:rPr>
        <w:t>06</w:t>
      </w:r>
      <w:r w:rsidR="006E0E34" w:rsidRPr="008D04C0">
        <w:rPr>
          <w:b/>
          <w:bCs/>
          <w:lang w:val="en-US"/>
        </w:rPr>
        <w:t>-0</w:t>
      </w:r>
      <w:r w:rsidR="00AF061E">
        <w:rPr>
          <w:b/>
          <w:bCs/>
          <w:lang w:val="en-US"/>
        </w:rPr>
        <w:t>6</w:t>
      </w:r>
      <w:r w:rsidR="006E0E34" w:rsidRPr="008D04C0">
        <w:rPr>
          <w:b/>
          <w:bCs/>
          <w:lang w:val="en-US"/>
        </w:rPr>
        <w:t>-202</w:t>
      </w:r>
      <w:r w:rsidR="00AF061E">
        <w:rPr>
          <w:b/>
          <w:bCs/>
          <w:lang w:val="en-US"/>
        </w:rPr>
        <w:t>5</w:t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</w:r>
      <w:r w:rsidR="00464491">
        <w:rPr>
          <w:b/>
          <w:bCs/>
          <w:lang w:val="en-US"/>
        </w:rPr>
        <w:tab/>
        <w:t xml:space="preserve">   </w:t>
      </w:r>
      <w:r w:rsidR="004A1B63">
        <w:rPr>
          <w:b/>
          <w:bCs/>
          <w:lang w:val="en-US"/>
        </w:rPr>
        <w:tab/>
        <w:t xml:space="preserve"> </w:t>
      </w:r>
      <w:r w:rsidR="00464491">
        <w:rPr>
          <w:b/>
          <w:bCs/>
          <w:lang w:val="en-US"/>
        </w:rPr>
        <w:t xml:space="preserve">Time: </w:t>
      </w:r>
      <w:r w:rsidR="002F1D52">
        <w:rPr>
          <w:b/>
          <w:bCs/>
          <w:lang w:val="en-US"/>
        </w:rPr>
        <w:t>1</w:t>
      </w:r>
      <w:r w:rsidR="00ED4D47">
        <w:rPr>
          <w:b/>
          <w:bCs/>
          <w:lang w:val="en-US"/>
        </w:rPr>
        <w:t>:30</w:t>
      </w:r>
      <w:r w:rsidR="00464491">
        <w:rPr>
          <w:b/>
          <w:bCs/>
          <w:lang w:val="en-US"/>
        </w:rPr>
        <w:t xml:space="preserve"> hours</w:t>
      </w:r>
    </w:p>
    <w:p w14:paraId="1E6BF41B" w14:textId="77777777" w:rsidR="00E05CBD" w:rsidRDefault="00E05CBD" w:rsidP="00C35FF9">
      <w:pPr>
        <w:spacing w:after="0" w:line="240" w:lineRule="auto"/>
        <w:contextualSpacing/>
        <w:rPr>
          <w:b/>
          <w:bCs/>
          <w:lang w:val="en-US"/>
        </w:rPr>
      </w:pPr>
    </w:p>
    <w:p w14:paraId="115ED750" w14:textId="46B6C3D8" w:rsidR="00E05CBD" w:rsidRDefault="00E05CBD" w:rsidP="00C35FF9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1 (Answer all Questions)</w:t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</w:r>
      <w:r w:rsidR="00DE4BB5">
        <w:rPr>
          <w:b/>
          <w:bCs/>
          <w:lang w:val="en-US"/>
        </w:rPr>
        <w:tab/>
        <w:t xml:space="preserve">    Full Mark: 40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5E1DF83A" w:rsidR="00C35FF9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o developed Python Programming Language?</w:t>
      </w:r>
    </w:p>
    <w:p w14:paraId="33FEA0B8" w14:textId="7DF40C43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ick van Rossum</w:t>
      </w:r>
    </w:p>
    <w:p w14:paraId="65475F4A" w14:textId="53158D3C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Rasmus Lerdorf</w:t>
      </w:r>
    </w:p>
    <w:p w14:paraId="066241A5" w14:textId="5677E629" w:rsidR="00FA4D37" w:rsidRPr="00AE3041" w:rsidRDefault="00FA4D37" w:rsidP="00AE3041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Guido van Rossum</w:t>
      </w:r>
    </w:p>
    <w:p w14:paraId="4672916F" w14:textId="58335E89" w:rsidR="00FA4D37" w:rsidRDefault="00FA4D37" w:rsidP="00FA4D3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Niene Stom</w:t>
      </w:r>
    </w:p>
    <w:p w14:paraId="3A7C10CD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3596B76B" w14:textId="07704213" w:rsidR="00FA4D37" w:rsidRDefault="00FA4D37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A4D37">
        <w:rPr>
          <w:lang w:val="en-US"/>
        </w:rPr>
        <w:t>Which type of Programming does Python support?</w:t>
      </w:r>
    </w:p>
    <w:p w14:paraId="341C4C46" w14:textId="64F1C714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O</w:t>
      </w:r>
      <w:r w:rsidRPr="00FA4D37">
        <w:rPr>
          <w:lang w:val="en-US"/>
        </w:rPr>
        <w:t>bject-</w:t>
      </w:r>
      <w:r>
        <w:rPr>
          <w:lang w:val="en-US"/>
        </w:rPr>
        <w:t>O</w:t>
      </w:r>
      <w:r w:rsidRPr="00FA4D37">
        <w:rPr>
          <w:lang w:val="en-US"/>
        </w:rPr>
        <w:t xml:space="preserve">rient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0874E732" w14:textId="5573C94B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FA4D37">
        <w:rPr>
          <w:lang w:val="en-US"/>
        </w:rPr>
        <w:t xml:space="preserve">tructured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131D6BEC" w14:textId="3BA973C3" w:rsidR="00FA4D37" w:rsidRDefault="00FA4D37" w:rsidP="00FA4D3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F</w:t>
      </w:r>
      <w:r w:rsidRPr="00FA4D37">
        <w:rPr>
          <w:lang w:val="en-US"/>
        </w:rPr>
        <w:t xml:space="preserve">unctional </w:t>
      </w:r>
      <w:r>
        <w:rPr>
          <w:lang w:val="en-US"/>
        </w:rPr>
        <w:t>P</w:t>
      </w:r>
      <w:r w:rsidRPr="00FA4D37">
        <w:rPr>
          <w:lang w:val="en-US"/>
        </w:rPr>
        <w:t>rogramming</w:t>
      </w:r>
    </w:p>
    <w:p w14:paraId="75B7A945" w14:textId="1663228D" w:rsidR="00FA4D37" w:rsidRPr="00AE3041" w:rsidRDefault="00E05CBD" w:rsidP="00AE3041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All</w:t>
      </w:r>
      <w:r w:rsidR="00FA4D37" w:rsidRPr="00AE3041">
        <w:rPr>
          <w:color w:val="00B0F0"/>
          <w:lang w:val="en-US"/>
        </w:rPr>
        <w:t xml:space="preserve"> the mentioned</w:t>
      </w:r>
    </w:p>
    <w:p w14:paraId="7312ABF8" w14:textId="77777777" w:rsidR="00FA4D37" w:rsidRDefault="00FA4D37" w:rsidP="00FA4D37">
      <w:pPr>
        <w:spacing w:after="0" w:line="240" w:lineRule="auto"/>
        <w:rPr>
          <w:lang w:val="en-US"/>
        </w:rPr>
      </w:pPr>
    </w:p>
    <w:p w14:paraId="5AB6AE60" w14:textId="532F717A" w:rsidR="00FA4D37" w:rsidRDefault="00733D96" w:rsidP="00FA4D3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Which of the following is the correct extension of the Python file?</w:t>
      </w:r>
    </w:p>
    <w:p w14:paraId="3A4627A1" w14:textId="4728F19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ython</w:t>
      </w:r>
      <w:proofErr w:type="gramEnd"/>
    </w:p>
    <w:p w14:paraId="1F4536DC" w14:textId="10A41323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733D96">
        <w:rPr>
          <w:lang w:val="en-US"/>
        </w:rPr>
        <w:t>.pl</w:t>
      </w:r>
    </w:p>
    <w:p w14:paraId="78A73242" w14:textId="44804B54" w:rsidR="00733D96" w:rsidRPr="00AE3041" w:rsidRDefault="00733D96" w:rsidP="00AE3041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.py</w:t>
      </w:r>
    </w:p>
    <w:p w14:paraId="30A475A0" w14:textId="78FCDCA6" w:rsidR="00733D96" w:rsidRDefault="00733D96" w:rsidP="00733D96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proofErr w:type="gramStart"/>
      <w:r w:rsidRPr="00733D96">
        <w:rPr>
          <w:lang w:val="en-US"/>
        </w:rPr>
        <w:t>.p</w:t>
      </w:r>
      <w:proofErr w:type="gramEnd"/>
    </w:p>
    <w:p w14:paraId="43BDB4C3" w14:textId="463A9A32" w:rsidR="00733D96" w:rsidRDefault="00733D96" w:rsidP="00733D96">
      <w:pPr>
        <w:spacing w:after="0" w:line="240" w:lineRule="auto"/>
        <w:rPr>
          <w:lang w:val="en-US"/>
        </w:rPr>
      </w:pPr>
    </w:p>
    <w:p w14:paraId="46973E9E" w14:textId="5F00F1FA" w:rsidR="00733D96" w:rsidRDefault="000A101D" w:rsidP="00733D9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All keywords in Python are in _________</w:t>
      </w:r>
    </w:p>
    <w:p w14:paraId="100DEA81" w14:textId="0FB4EDA4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0A101D">
        <w:rPr>
          <w:lang w:val="en-US"/>
        </w:rPr>
        <w:t>Capitalized</w:t>
      </w:r>
    </w:p>
    <w:p w14:paraId="39677F10" w14:textId="0F945B27" w:rsidR="000A101D" w:rsidRPr="00AE3041" w:rsidRDefault="000A101D" w:rsidP="00AE3041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Lower case</w:t>
      </w:r>
    </w:p>
    <w:p w14:paraId="578DB05D" w14:textId="01287A1F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Upper case</w:t>
      </w:r>
    </w:p>
    <w:p w14:paraId="54DE60A4" w14:textId="2EF4A43B" w:rsidR="000A101D" w:rsidRDefault="000A101D" w:rsidP="000A101D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D23113E" w14:textId="77777777" w:rsidR="000A101D" w:rsidRDefault="000A101D" w:rsidP="000A101D">
      <w:pPr>
        <w:spacing w:after="0" w:line="240" w:lineRule="auto"/>
        <w:rPr>
          <w:lang w:val="en-US"/>
        </w:rPr>
      </w:pPr>
    </w:p>
    <w:p w14:paraId="5CD8581A" w14:textId="11DAC4DF" w:rsidR="000A101D" w:rsidRDefault="00A029C4" w:rsidP="000A101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029C4">
        <w:rPr>
          <w:lang w:val="en-US"/>
        </w:rPr>
        <w:t>What will be the value of the following Python expression?</w:t>
      </w:r>
    </w:p>
    <w:p w14:paraId="57E114A3" w14:textId="601E3EAC" w:rsidR="004F670A" w:rsidRDefault="004F670A" w:rsidP="004F670A">
      <w:pPr>
        <w:pStyle w:val="ListParagraph"/>
        <w:spacing w:after="0" w:line="240" w:lineRule="auto"/>
        <w:rPr>
          <w:lang w:val="en-US"/>
        </w:rPr>
      </w:pPr>
      <w:proofErr w:type="gramStart"/>
      <w:r w:rsidRPr="004F670A">
        <w:rPr>
          <w:lang w:val="en-US"/>
        </w:rPr>
        <w:t>print(</w:t>
      </w:r>
      <w:proofErr w:type="gramEnd"/>
      <w:r w:rsidRPr="004F670A">
        <w:rPr>
          <w:lang w:val="en-US"/>
        </w:rPr>
        <w:t>4 + 3 % 5)</w:t>
      </w:r>
    </w:p>
    <w:p w14:paraId="179B4DC6" w14:textId="035730BE" w:rsidR="00A029C4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7</w:t>
      </w:r>
    </w:p>
    <w:p w14:paraId="63B569D8" w14:textId="41AA5F68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 w14:paraId="641FB7D6" w14:textId="2FDC8BD2" w:rsidR="004F670A" w:rsidRPr="00AE3041" w:rsidRDefault="004F670A" w:rsidP="00AE3041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4</w:t>
      </w:r>
    </w:p>
    <w:p w14:paraId="2A7BAC86" w14:textId="65965949" w:rsidR="004F670A" w:rsidRDefault="004F670A" w:rsidP="00A029C4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 w14:paraId="248A3D73" w14:textId="77777777" w:rsidR="004F670A" w:rsidRDefault="004F670A" w:rsidP="004F670A">
      <w:pPr>
        <w:spacing w:after="0" w:line="240" w:lineRule="auto"/>
        <w:rPr>
          <w:lang w:val="en-US"/>
        </w:rPr>
      </w:pPr>
    </w:p>
    <w:p w14:paraId="1784EFD8" w14:textId="34E377A6" w:rsidR="004F670A" w:rsidRDefault="00B45D36" w:rsidP="004F670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B45D36">
        <w:rPr>
          <w:lang w:val="en-US"/>
        </w:rPr>
        <w:t>Which of the following is used to define a block of code in Python language?</w:t>
      </w:r>
    </w:p>
    <w:p w14:paraId="4EA88BB1" w14:textId="4097949F" w:rsidR="00B45D36" w:rsidRPr="00AE3041" w:rsidRDefault="00B45D36" w:rsidP="00AE3041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Indentation</w:t>
      </w:r>
    </w:p>
    <w:p w14:paraId="7665DBDA" w14:textId="3EF9F43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Key</w:t>
      </w:r>
    </w:p>
    <w:p w14:paraId="3D22ABAC" w14:textId="57CC6EAD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>Brackets</w:t>
      </w:r>
    </w:p>
    <w:p w14:paraId="2864FD18" w14:textId="3C378535" w:rsidR="00B45D36" w:rsidRDefault="00B45D36" w:rsidP="00B45D3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lastRenderedPageBreak/>
        <w:t>All the mentioned</w:t>
      </w:r>
    </w:p>
    <w:p w14:paraId="08492DBB" w14:textId="67B9DAE1" w:rsidR="00B45D36" w:rsidRDefault="008C73EA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Which keyword is used for function in Python language?</w:t>
      </w:r>
    </w:p>
    <w:p w14:paraId="36208082" w14:textId="0E4DEDF0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ction</w:t>
      </w:r>
    </w:p>
    <w:p w14:paraId="4E9F1B3E" w14:textId="68895B4A" w:rsidR="008C73EA" w:rsidRPr="00AE3041" w:rsidRDefault="008C73EA" w:rsidP="00AE3041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def</w:t>
      </w:r>
    </w:p>
    <w:p w14:paraId="66A6B2A5" w14:textId="1301EF67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Fun</w:t>
      </w:r>
    </w:p>
    <w:p w14:paraId="4B9C2D2D" w14:textId="74889F16" w:rsidR="008C73EA" w:rsidRDefault="008C73EA" w:rsidP="008C73E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8C73EA">
        <w:rPr>
          <w:lang w:val="en-US"/>
        </w:rPr>
        <w:t>Define</w:t>
      </w:r>
    </w:p>
    <w:p w14:paraId="54F910A3" w14:textId="77777777" w:rsidR="008C73EA" w:rsidRDefault="008C73EA" w:rsidP="008C73EA">
      <w:pPr>
        <w:spacing w:after="0" w:line="240" w:lineRule="auto"/>
        <w:rPr>
          <w:lang w:val="en-US"/>
        </w:rPr>
      </w:pPr>
    </w:p>
    <w:p w14:paraId="7B7D6E0F" w14:textId="3FF3AEFF" w:rsidR="008C73EA" w:rsidRDefault="00C33332" w:rsidP="008C73E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ich of the following character is used to give single-line comments in Python?</w:t>
      </w:r>
    </w:p>
    <w:p w14:paraId="7DD60A85" w14:textId="525C3A55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 w14:paraId="472CE9EE" w14:textId="21172328" w:rsidR="00C33332" w:rsidRPr="00AE3041" w:rsidRDefault="00C33332" w:rsidP="00AE3041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#</w:t>
      </w:r>
    </w:p>
    <w:p w14:paraId="6966E84B" w14:textId="70B64EF6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!</w:t>
      </w:r>
    </w:p>
    <w:p w14:paraId="270FF01B" w14:textId="6DE1222E" w:rsidR="00C33332" w:rsidRDefault="00C33332" w:rsidP="00C3333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/*</w:t>
      </w:r>
    </w:p>
    <w:p w14:paraId="3A81FDD5" w14:textId="77777777" w:rsidR="00C33332" w:rsidRDefault="00C33332" w:rsidP="00C33332">
      <w:pPr>
        <w:spacing w:after="0" w:line="240" w:lineRule="auto"/>
        <w:rPr>
          <w:lang w:val="en-US"/>
        </w:rPr>
      </w:pPr>
    </w:p>
    <w:p w14:paraId="5CE33716" w14:textId="4EAE881F" w:rsidR="00C33332" w:rsidRDefault="00C33332" w:rsidP="00C3333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C33332">
        <w:rPr>
          <w:lang w:val="en-US"/>
        </w:rPr>
        <w:t>What will be the output of the following Python code?</w:t>
      </w:r>
    </w:p>
    <w:p w14:paraId="1EDFEFB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i = 1</w:t>
      </w:r>
    </w:p>
    <w:p w14:paraId="0FFD3693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while True:</w:t>
      </w:r>
    </w:p>
    <w:p w14:paraId="0023641F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f i%3 == 0:</w:t>
      </w:r>
    </w:p>
    <w:p w14:paraId="68C4AE0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5C547E22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3077CCCC" w14:textId="77777777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> </w:t>
      </w:r>
    </w:p>
    <w:p w14:paraId="1A42AA73" w14:textId="7EF87DE8" w:rsidR="00E33C30" w:rsidRPr="0016611C" w:rsidRDefault="00E33C30" w:rsidP="0016611C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16611C">
        <w:rPr>
          <w:rFonts w:ascii="Courier New" w:hAnsi="Courier New" w:cs="Courier New"/>
          <w:b/>
          <w:bCs/>
          <w:lang w:val="en-US"/>
        </w:rPr>
        <w:t xml:space="preserve">    i + = 1</w:t>
      </w:r>
    </w:p>
    <w:p w14:paraId="25AD7FFA" w14:textId="15F2CDC7" w:rsidR="00C33332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 3</w:t>
      </w:r>
    </w:p>
    <w:p w14:paraId="3BEBBF7E" w14:textId="270299DE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Syntax</w:t>
      </w:r>
      <w:r>
        <w:rPr>
          <w:lang w:val="en-US"/>
        </w:rPr>
        <w:t xml:space="preserve"> </w:t>
      </w:r>
      <w:r w:rsidRPr="0016611C">
        <w:rPr>
          <w:lang w:val="en-US"/>
        </w:rPr>
        <w:t>Error</w:t>
      </w:r>
    </w:p>
    <w:p w14:paraId="02F53AE2" w14:textId="64A6D70D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6611C">
        <w:rPr>
          <w:lang w:val="en-US"/>
        </w:rPr>
        <w:t>1 2</w:t>
      </w:r>
    </w:p>
    <w:p w14:paraId="4197ED8D" w14:textId="63D5FACA" w:rsidR="0016611C" w:rsidRDefault="0016611C" w:rsidP="009A2B94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AE3041">
        <w:rPr>
          <w:color w:val="00B0F0"/>
          <w:lang w:val="en-US"/>
        </w:rPr>
        <w:t>None of the mentioned</w:t>
      </w:r>
    </w:p>
    <w:p w14:paraId="45346F20" w14:textId="77777777" w:rsidR="0016611C" w:rsidRDefault="0016611C" w:rsidP="0016611C">
      <w:pPr>
        <w:spacing w:after="0" w:line="240" w:lineRule="auto"/>
        <w:rPr>
          <w:lang w:val="en-US"/>
        </w:rPr>
      </w:pPr>
    </w:p>
    <w:p w14:paraId="232D7047" w14:textId="0039C3B2" w:rsidR="0016611C" w:rsidRDefault="003455CA" w:rsidP="0016611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455CA">
        <w:rPr>
          <w:lang w:val="en-US"/>
        </w:rPr>
        <w:t>What is the output of the following code?</w:t>
      </w:r>
    </w:p>
    <w:p w14:paraId="3E0918EE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try:</w:t>
      </w:r>
    </w:p>
    <w:p w14:paraId="7E0E27D7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 x = 10 / 0</w:t>
      </w:r>
    </w:p>
    <w:p w14:paraId="001B6AF4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except ZeroDivisionError:</w:t>
      </w:r>
    </w:p>
    <w:p w14:paraId="36E2D241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Division by zero")</w:t>
      </w:r>
    </w:p>
    <w:p w14:paraId="36A8E99F" w14:textId="77777777" w:rsidR="003455CA" w:rsidRPr="003455CA" w:rsidRDefault="003455CA" w:rsidP="003455CA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>finally:</w:t>
      </w:r>
    </w:p>
    <w:p w14:paraId="2207D9B3" w14:textId="0917511B" w:rsidR="003455CA" w:rsidRDefault="003455CA" w:rsidP="003455CA">
      <w:pPr>
        <w:pStyle w:val="ListParagraph"/>
        <w:spacing w:after="0" w:line="240" w:lineRule="auto"/>
        <w:ind w:left="1440"/>
        <w:rPr>
          <w:lang w:val="en-US"/>
        </w:rPr>
      </w:pPr>
      <w:r w:rsidRPr="003455CA">
        <w:rPr>
          <w:rFonts w:ascii="Courier New" w:hAnsi="Courier New" w:cs="Courier New"/>
          <w:b/>
          <w:bCs/>
          <w:lang w:val="en-US"/>
        </w:rPr>
        <w:t xml:space="preserve">    </w:t>
      </w:r>
      <w:r w:rsidRPr="003455CA">
        <w:rPr>
          <w:rFonts w:ascii="Courier New" w:hAnsi="Courier New" w:cs="Courier New"/>
          <w:b/>
          <w:bCs/>
          <w:lang w:val="en-US"/>
        </w:rPr>
        <w:tab/>
      </w:r>
      <w:proofErr w:type="gramStart"/>
      <w:r w:rsidRPr="003455CA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3455CA">
        <w:rPr>
          <w:rFonts w:ascii="Courier New" w:hAnsi="Courier New" w:cs="Courier New"/>
          <w:b/>
          <w:bCs/>
          <w:lang w:val="en-US"/>
        </w:rPr>
        <w:t>"Finally block")</w:t>
      </w:r>
    </w:p>
    <w:p w14:paraId="3685D3FA" w14:textId="0F276253" w:rsidR="003455CA" w:rsidRPr="00AE3041" w:rsidRDefault="001B425C" w:rsidP="003455CA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Division by zero</w:t>
      </w:r>
    </w:p>
    <w:p w14:paraId="4500E3B2" w14:textId="13C65FCA" w:rsidR="001B425C" w:rsidRPr="00AE3041" w:rsidRDefault="001B425C" w:rsidP="001B425C">
      <w:pPr>
        <w:pStyle w:val="ListParagraph"/>
        <w:spacing w:after="0" w:line="240" w:lineRule="auto"/>
        <w:ind w:left="1080"/>
        <w:rPr>
          <w:color w:val="00B0F0"/>
          <w:lang w:val="en-US"/>
        </w:rPr>
      </w:pPr>
      <w:r w:rsidRPr="00AE3041">
        <w:rPr>
          <w:color w:val="00B0F0"/>
          <w:lang w:val="en-US"/>
        </w:rPr>
        <w:t>Finally block</w:t>
      </w:r>
    </w:p>
    <w:p w14:paraId="36FED2C6" w14:textId="1CAD2A39" w:rsidR="001B425C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Finally block</w:t>
      </w:r>
    </w:p>
    <w:p w14:paraId="4F1EECE5" w14:textId="65B024BF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Division by zero</w:t>
      </w:r>
    </w:p>
    <w:p w14:paraId="608C49C4" w14:textId="410CE157" w:rsidR="0088578A" w:rsidRDefault="0088578A" w:rsidP="001B425C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88578A">
        <w:rPr>
          <w:lang w:val="en-US"/>
        </w:rPr>
        <w:t>ZeroDivisionError</w:t>
      </w:r>
    </w:p>
    <w:p w14:paraId="410D8491" w14:textId="77777777" w:rsidR="0088578A" w:rsidRDefault="0088578A" w:rsidP="0088578A">
      <w:pPr>
        <w:spacing w:after="0" w:line="240" w:lineRule="auto"/>
        <w:rPr>
          <w:lang w:val="en-US"/>
        </w:rPr>
      </w:pPr>
    </w:p>
    <w:p w14:paraId="618C9A36" w14:textId="140832A0" w:rsidR="0088578A" w:rsidRDefault="000F0CEF" w:rsidP="000F0CE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F0CEF">
        <w:rPr>
          <w:lang w:val="en-US"/>
        </w:rPr>
        <w:t>Which of the following is not a core data type in Python programming?</w:t>
      </w:r>
    </w:p>
    <w:p w14:paraId="7DAF09ED" w14:textId="74D3BF06" w:rsidR="000F0CEF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520091">
        <w:rPr>
          <w:lang w:val="en-US"/>
        </w:rPr>
        <w:t>Tuples</w:t>
      </w:r>
    </w:p>
    <w:p w14:paraId="0E6AA81C" w14:textId="28F76DFE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Lists</w:t>
      </w:r>
    </w:p>
    <w:p w14:paraId="308609B0" w14:textId="29A475CF" w:rsidR="00520091" w:rsidRPr="00AE304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Class</w:t>
      </w:r>
    </w:p>
    <w:p w14:paraId="62E724D5" w14:textId="38541BE4" w:rsidR="00520091" w:rsidRDefault="00520091" w:rsidP="0052009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Dictionary</w:t>
      </w:r>
    </w:p>
    <w:p w14:paraId="699D9D64" w14:textId="77777777" w:rsidR="00520091" w:rsidRDefault="00520091" w:rsidP="00520091">
      <w:pPr>
        <w:spacing w:after="0" w:line="240" w:lineRule="auto"/>
        <w:rPr>
          <w:lang w:val="en-US"/>
        </w:rPr>
      </w:pPr>
    </w:p>
    <w:p w14:paraId="3E30A8B7" w14:textId="52381E61" w:rsidR="00520091" w:rsidRDefault="003C7320" w:rsidP="00B5708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What will be the output of the following Python code?</w:t>
      </w:r>
    </w:p>
    <w:p w14:paraId="57C16DB2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x = 'abcd'</w:t>
      </w:r>
    </w:p>
    <w:p w14:paraId="329A26FF" w14:textId="77777777" w:rsidR="003C7320" w:rsidRPr="003C7320" w:rsidRDefault="003C7320" w:rsidP="003C7320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>for i in x:</w:t>
      </w:r>
    </w:p>
    <w:p w14:paraId="654BBA85" w14:textId="5ED6DC9A" w:rsidR="003C7320" w:rsidRDefault="003C7320" w:rsidP="003C7320">
      <w:pPr>
        <w:pStyle w:val="ListParagraph"/>
        <w:spacing w:after="0" w:line="240" w:lineRule="auto"/>
        <w:ind w:left="1440"/>
        <w:rPr>
          <w:lang w:val="en-US"/>
        </w:rPr>
      </w:pPr>
      <w:r w:rsidRPr="003C7320">
        <w:rPr>
          <w:rFonts w:ascii="Courier New" w:hAnsi="Courier New" w:cs="Courier New"/>
          <w:b/>
          <w:bCs/>
          <w:lang w:val="en-US"/>
        </w:rPr>
        <w:t xml:space="preserve">    print(</w:t>
      </w:r>
      <w:proofErr w:type="gramStart"/>
      <w:r w:rsidRPr="003C7320">
        <w:rPr>
          <w:rFonts w:ascii="Courier New" w:hAnsi="Courier New" w:cs="Courier New"/>
          <w:b/>
          <w:bCs/>
          <w:lang w:val="en-US"/>
        </w:rPr>
        <w:t>i.upper</w:t>
      </w:r>
      <w:proofErr w:type="gramEnd"/>
      <w:r w:rsidRPr="003C7320">
        <w:rPr>
          <w:rFonts w:ascii="Courier New" w:hAnsi="Courier New" w:cs="Courier New"/>
          <w:b/>
          <w:bCs/>
          <w:lang w:val="en-US"/>
        </w:rPr>
        <w:t>())</w:t>
      </w:r>
    </w:p>
    <w:p w14:paraId="0CA9FF5E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70B674B7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22A879D5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08EEF566" w14:textId="3456A2D7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5CD6FB4B" w14:textId="77777777" w:rsidR="00464491" w:rsidRPr="00464491" w:rsidRDefault="00464491" w:rsidP="00464491">
      <w:pPr>
        <w:spacing w:after="0" w:line="240" w:lineRule="auto"/>
        <w:rPr>
          <w:lang w:val="en-US"/>
        </w:rPr>
      </w:pPr>
    </w:p>
    <w:p w14:paraId="7A49E10B" w14:textId="56B7DEFE" w:rsidR="003455CA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a b c d</w:t>
      </w:r>
    </w:p>
    <w:p w14:paraId="04C2E0DD" w14:textId="431C480A" w:rsidR="003C7320" w:rsidRPr="00AE3041" w:rsidRDefault="00010F7F" w:rsidP="003C7320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E</w:t>
      </w:r>
      <w:r w:rsidR="003C7320" w:rsidRPr="00AE3041">
        <w:rPr>
          <w:color w:val="00B0F0"/>
          <w:lang w:val="en-US"/>
        </w:rPr>
        <w:t>rror</w:t>
      </w:r>
    </w:p>
    <w:p w14:paraId="65D3E5A2" w14:textId="77777777" w:rsidR="003C7320" w:rsidRPr="003C7320" w:rsidRDefault="003C7320" w:rsidP="003C7320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3C7320">
        <w:rPr>
          <w:lang w:val="en-US"/>
        </w:rPr>
        <w:t>A</w:t>
      </w:r>
    </w:p>
    <w:p w14:paraId="0D1D761C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B</w:t>
      </w:r>
    </w:p>
    <w:p w14:paraId="3E48C61F" w14:textId="77777777" w:rsidR="003C7320" w:rsidRP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C</w:t>
      </w:r>
    </w:p>
    <w:p w14:paraId="1A64CF0A" w14:textId="08E564B6" w:rsidR="003C7320" w:rsidRDefault="003C7320" w:rsidP="003C7320">
      <w:pPr>
        <w:pStyle w:val="ListParagraph"/>
        <w:spacing w:after="0" w:line="240" w:lineRule="auto"/>
        <w:ind w:left="1080"/>
        <w:rPr>
          <w:lang w:val="en-US"/>
        </w:rPr>
      </w:pPr>
      <w:r w:rsidRPr="003C7320">
        <w:rPr>
          <w:lang w:val="en-US"/>
        </w:rPr>
        <w:t>D</w:t>
      </w:r>
    </w:p>
    <w:p w14:paraId="6C699D98" w14:textId="77777777" w:rsidR="003C7320" w:rsidRDefault="003C7320" w:rsidP="003C7320">
      <w:pPr>
        <w:spacing w:after="0" w:line="240" w:lineRule="auto"/>
        <w:rPr>
          <w:lang w:val="en-US"/>
        </w:rPr>
      </w:pPr>
    </w:p>
    <w:p w14:paraId="1A17D125" w14:textId="0220503E" w:rsidR="003C7320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 snippet?</w:t>
      </w:r>
    </w:p>
    <w:p w14:paraId="3D081873" w14:textId="77777777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for i in [1, 2, 3, </w:t>
      </w:r>
      <w:proofErr w:type="gramStart"/>
      <w:r w:rsidRPr="00010F7F">
        <w:rPr>
          <w:rFonts w:ascii="Courier New" w:hAnsi="Courier New" w:cs="Courier New"/>
          <w:lang w:val="en-US"/>
        </w:rPr>
        <w:t>4][::</w:t>
      </w:r>
      <w:proofErr w:type="gramEnd"/>
      <w:r w:rsidRPr="00010F7F">
        <w:rPr>
          <w:rFonts w:ascii="Courier New" w:hAnsi="Courier New" w:cs="Courier New"/>
          <w:lang w:val="en-US"/>
        </w:rPr>
        <w:t>-1]:</w:t>
      </w:r>
    </w:p>
    <w:p w14:paraId="6AB7387C" w14:textId="7A9EBFD4" w:rsidR="00010F7F" w:rsidRPr="00010F7F" w:rsidRDefault="00010F7F" w:rsidP="00010F7F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010F7F">
        <w:rPr>
          <w:rFonts w:ascii="Courier New" w:hAnsi="Courier New" w:cs="Courier New"/>
          <w:lang w:val="en-US"/>
        </w:rPr>
        <w:t xml:space="preserve">    </w:t>
      </w:r>
      <w:proofErr w:type="gramStart"/>
      <w:r w:rsidRPr="00010F7F">
        <w:rPr>
          <w:rFonts w:ascii="Courier New" w:hAnsi="Courier New" w:cs="Courier New"/>
          <w:lang w:val="en-US"/>
        </w:rPr>
        <w:t>print(</w:t>
      </w:r>
      <w:proofErr w:type="gramEnd"/>
      <w:r w:rsidRPr="00010F7F">
        <w:rPr>
          <w:rFonts w:ascii="Courier New" w:hAnsi="Courier New" w:cs="Courier New"/>
          <w:lang w:val="en-US"/>
        </w:rPr>
        <w:t>i, end=' ')</w:t>
      </w:r>
    </w:p>
    <w:p w14:paraId="16978833" w14:textId="0377C767" w:rsidR="00010F7F" w:rsidRPr="00AE3041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4 3 2 1</w:t>
      </w:r>
    </w:p>
    <w:p w14:paraId="41331E52" w14:textId="781A21A4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628A0B49" w14:textId="0467C095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1 2 3 4</w:t>
      </w:r>
    </w:p>
    <w:p w14:paraId="79B5849D" w14:textId="07C20EAA" w:rsidR="00010F7F" w:rsidRDefault="00010F7F" w:rsidP="00010F7F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None of the mentioned</w:t>
      </w:r>
    </w:p>
    <w:p w14:paraId="7018C92F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87DC198" w14:textId="5A2F2444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To add a new element to a list we use which Python command?</w:t>
      </w:r>
    </w:p>
    <w:p w14:paraId="5A5C4095" w14:textId="61B966B6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End(5)</w:t>
      </w:r>
    </w:p>
    <w:p w14:paraId="24320B2D" w14:textId="47FBE68B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ddLast(5)</w:t>
      </w:r>
    </w:p>
    <w:p w14:paraId="0BE81621" w14:textId="5AFC1BF7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list1.append(5)</w:t>
      </w:r>
    </w:p>
    <w:p w14:paraId="18F0E313" w14:textId="0801357E" w:rsidR="00010F7F" w:rsidRDefault="00010F7F" w:rsidP="00010F7F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proofErr w:type="gramStart"/>
      <w:r w:rsidRPr="00010F7F">
        <w:rPr>
          <w:lang w:val="en-US"/>
        </w:rPr>
        <w:t>list1.add(</w:t>
      </w:r>
      <w:proofErr w:type="gramEnd"/>
      <w:r w:rsidRPr="00010F7F">
        <w:rPr>
          <w:lang w:val="en-US"/>
        </w:rPr>
        <w:t>5)</w:t>
      </w:r>
    </w:p>
    <w:p w14:paraId="5FD7CEDE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4C87168A" w14:textId="5DCE3BFE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at will be the output of the following Python code?</w:t>
      </w:r>
    </w:p>
    <w:p w14:paraId="0208AEC7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 = [1, 3]</w:t>
      </w:r>
    </w:p>
    <w:p w14:paraId="2225C36A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2 = list1</w:t>
      </w:r>
    </w:p>
    <w:p w14:paraId="1DC6790D" w14:textId="77777777" w:rsidR="00010F7F" w:rsidRP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list1[0] = 4</w:t>
      </w:r>
    </w:p>
    <w:p w14:paraId="781B06F7" w14:textId="621EB366" w:rsidR="00010F7F" w:rsidRDefault="00010F7F" w:rsidP="00010F7F">
      <w:pPr>
        <w:pStyle w:val="ListParagraph"/>
        <w:spacing w:after="0" w:line="240" w:lineRule="auto"/>
        <w:rPr>
          <w:lang w:val="en-US"/>
        </w:rPr>
      </w:pPr>
      <w:r w:rsidRPr="00010F7F">
        <w:rPr>
          <w:lang w:val="en-US"/>
        </w:rPr>
        <w:t>print(list2)</w:t>
      </w:r>
    </w:p>
    <w:p w14:paraId="6555A999" w14:textId="77777777" w:rsidR="00010F7F" w:rsidRDefault="00010F7F" w:rsidP="00010F7F">
      <w:pPr>
        <w:pStyle w:val="ListParagraph"/>
        <w:spacing w:after="0" w:line="240" w:lineRule="auto"/>
        <w:rPr>
          <w:lang w:val="en-US"/>
        </w:rPr>
      </w:pPr>
    </w:p>
    <w:p w14:paraId="30924485" w14:textId="22D8D52E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4]</w:t>
      </w:r>
    </w:p>
    <w:p w14:paraId="3B97DAAE" w14:textId="092A5B35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1, 3, 4]</w:t>
      </w:r>
    </w:p>
    <w:p w14:paraId="60148BB9" w14:textId="6AF0D577" w:rsidR="00010F7F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[4, 3]</w:t>
      </w:r>
    </w:p>
    <w:p w14:paraId="34533F98" w14:textId="1FB395F1" w:rsidR="00010F7F" w:rsidRPr="00AE3041" w:rsidRDefault="00010F7F" w:rsidP="00010F7F">
      <w:pPr>
        <w:pStyle w:val="ListParagraph"/>
        <w:numPr>
          <w:ilvl w:val="0"/>
          <w:numId w:val="17"/>
        </w:numPr>
        <w:spacing w:after="0" w:line="240" w:lineRule="auto"/>
        <w:rPr>
          <w:color w:val="00B0F0"/>
          <w:lang w:val="en-US"/>
        </w:rPr>
      </w:pPr>
      <w:r w:rsidRPr="00AE3041">
        <w:rPr>
          <w:color w:val="00B0F0"/>
          <w:lang w:val="en-US"/>
        </w:rPr>
        <w:t>[1, 3]</w:t>
      </w:r>
    </w:p>
    <w:p w14:paraId="60D647F0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1312A0D3" w14:textId="15B3893D" w:rsidR="00010F7F" w:rsidRDefault="00010F7F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Which of the following is a valid Python variable name?</w:t>
      </w:r>
    </w:p>
    <w:p w14:paraId="7C5673AD" w14:textId="1BE3ADA1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2var</w:t>
      </w:r>
    </w:p>
    <w:p w14:paraId="0065BA21" w14:textId="53DA6C00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_myVar</w:t>
      </w:r>
    </w:p>
    <w:p w14:paraId="05485F3A" w14:textId="13F99E0E" w:rsidR="00010F7F" w:rsidRPr="00C568FA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  <w:lang w:val="en-US"/>
        </w:rPr>
      </w:pPr>
      <w:r w:rsidRPr="00C568FA">
        <w:rPr>
          <w:color w:val="00B0F0"/>
          <w:lang w:val="en-US"/>
        </w:rPr>
        <w:t>my-var</w:t>
      </w:r>
    </w:p>
    <w:p w14:paraId="7FE8A7E4" w14:textId="5604F334" w:rsidR="00010F7F" w:rsidRDefault="00010F7F" w:rsidP="00010F7F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010F7F">
        <w:rPr>
          <w:lang w:val="en-US"/>
        </w:rPr>
        <w:t>my var</w:t>
      </w:r>
    </w:p>
    <w:p w14:paraId="023000C1" w14:textId="77777777" w:rsidR="00010F7F" w:rsidRDefault="00010F7F" w:rsidP="00010F7F">
      <w:pPr>
        <w:spacing w:after="0" w:line="240" w:lineRule="auto"/>
        <w:rPr>
          <w:lang w:val="en-US"/>
        </w:rPr>
      </w:pPr>
    </w:p>
    <w:p w14:paraId="304FBBE2" w14:textId="51A26583" w:rsidR="00010F7F" w:rsidRDefault="00AA5E21" w:rsidP="00010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program?</w:t>
      </w:r>
    </w:p>
    <w:p w14:paraId="09B022DC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i = 0</w:t>
      </w:r>
    </w:p>
    <w:p w14:paraId="4536077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while i &lt; 5:</w:t>
      </w:r>
    </w:p>
    <w:p w14:paraId="44CA681B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2408ACE6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 += 1</w:t>
      </w:r>
    </w:p>
    <w:p w14:paraId="7BDDCC4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if i == 3:</w:t>
      </w:r>
    </w:p>
    <w:p w14:paraId="06F24F4F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    break</w:t>
      </w:r>
    </w:p>
    <w:p w14:paraId="18D92DE4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else:</w:t>
      </w:r>
    </w:p>
    <w:p w14:paraId="209D255E" w14:textId="5EC2536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</w:t>
      </w:r>
      <w:proofErr w:type="gramStart"/>
      <w:r w:rsidRPr="00AA5E21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AA5E21">
        <w:rPr>
          <w:rFonts w:ascii="Courier New" w:hAnsi="Courier New" w:cs="Courier New"/>
          <w:b/>
          <w:bCs/>
          <w:lang w:val="en-US"/>
        </w:rPr>
        <w:t>0)</w:t>
      </w:r>
    </w:p>
    <w:p w14:paraId="717DAC1D" w14:textId="790C54CD" w:rsid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529F46F4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4371D0B0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005FC5CF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75344FD1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lastRenderedPageBreak/>
        <w:t>3</w:t>
      </w:r>
    </w:p>
    <w:p w14:paraId="4821898F" w14:textId="72E6F8EA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0</w:t>
      </w:r>
    </w:p>
    <w:p w14:paraId="39C5905B" w14:textId="77777777" w:rsidR="00AA5E21" w:rsidRPr="00AA5E21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0</w:t>
      </w:r>
    </w:p>
    <w:p w14:paraId="6B3FBB36" w14:textId="77777777" w:rsidR="00AA5E21" w:rsidRP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1</w:t>
      </w:r>
    </w:p>
    <w:p w14:paraId="377F52D4" w14:textId="06FE03C0" w:rsidR="00AA5E21" w:rsidRDefault="00AA5E21" w:rsidP="00AA5E21">
      <w:pPr>
        <w:pStyle w:val="ListParagraph"/>
        <w:spacing w:after="0" w:line="240" w:lineRule="auto"/>
        <w:ind w:left="1080"/>
        <w:rPr>
          <w:lang w:val="en-US"/>
        </w:rPr>
      </w:pPr>
      <w:r w:rsidRPr="00AA5E21">
        <w:rPr>
          <w:lang w:val="en-US"/>
        </w:rPr>
        <w:t>2</w:t>
      </w:r>
    </w:p>
    <w:p w14:paraId="65BDBBFB" w14:textId="19CB567A" w:rsidR="00AA5E21" w:rsidRPr="00C568FA" w:rsidRDefault="00AA5E21" w:rsidP="00AA5E21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 w:rsidRPr="00C568FA">
        <w:rPr>
          <w:color w:val="00B0F0"/>
          <w:lang w:val="en-US"/>
        </w:rPr>
        <w:t>None of the mentioned</w:t>
      </w:r>
    </w:p>
    <w:p w14:paraId="1848F37B" w14:textId="77777777" w:rsidR="00AA5E21" w:rsidRDefault="00AA5E21" w:rsidP="00AA5E21">
      <w:pPr>
        <w:spacing w:after="0" w:line="240" w:lineRule="auto"/>
        <w:rPr>
          <w:lang w:val="en-US"/>
        </w:rPr>
      </w:pPr>
    </w:p>
    <w:p w14:paraId="4D478FE9" w14:textId="68F1D1CE" w:rsidR="00AA5E21" w:rsidRDefault="00AA5E21" w:rsidP="00AA5E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A5E21">
        <w:rPr>
          <w:lang w:val="en-US"/>
        </w:rPr>
        <w:t>What will be the output of the following Python code?</w:t>
      </w:r>
    </w:p>
    <w:p w14:paraId="1CD66E69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x = 'abcd'</w:t>
      </w:r>
    </w:p>
    <w:p w14:paraId="69566398" w14:textId="77777777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>for i in range(len(x)):</w:t>
      </w:r>
    </w:p>
    <w:p w14:paraId="577C41BD" w14:textId="3237B9ED" w:rsidR="00AA5E21" w:rsidRPr="00AA5E21" w:rsidRDefault="00AA5E21" w:rsidP="00AA5E21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AA5E21">
        <w:rPr>
          <w:rFonts w:ascii="Courier New" w:hAnsi="Courier New" w:cs="Courier New"/>
          <w:b/>
          <w:bCs/>
          <w:lang w:val="en-US"/>
        </w:rPr>
        <w:t xml:space="preserve">    print(i)</w:t>
      </w:r>
    </w:p>
    <w:p w14:paraId="748C806B" w14:textId="2E7FE99C" w:rsidR="00AA5E21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1F2AA3D8" w14:textId="7710F44E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1 2 3 4</w:t>
      </w:r>
    </w:p>
    <w:p w14:paraId="29794636" w14:textId="06A304E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C568FA">
        <w:rPr>
          <w:color w:val="00B0F0"/>
          <w:lang w:val="en-US"/>
        </w:rPr>
        <w:t>a b c d</w:t>
      </w:r>
    </w:p>
    <w:p w14:paraId="30FF29D9" w14:textId="53D57FCD" w:rsidR="00425539" w:rsidRDefault="00425539" w:rsidP="00AA5E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0 1 2 3</w:t>
      </w:r>
    </w:p>
    <w:p w14:paraId="272CEB02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3C3408D9" w14:textId="021411C2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at will be the output of the following Python code snippet?</w:t>
      </w:r>
    </w:p>
    <w:p w14:paraId="698073CF" w14:textId="77777777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r w:rsidRPr="00425539">
        <w:rPr>
          <w:rFonts w:ascii="Courier New" w:hAnsi="Courier New" w:cs="Courier New"/>
          <w:b/>
          <w:bCs/>
          <w:lang w:val="en-US"/>
        </w:rPr>
        <w:t>z=set('abc$de')</w:t>
      </w:r>
    </w:p>
    <w:p w14:paraId="4C6BFD84" w14:textId="7FE7CCEC" w:rsidR="00425539" w:rsidRPr="00425539" w:rsidRDefault="00425539" w:rsidP="00425539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lang w:val="en-US"/>
        </w:rPr>
      </w:pPr>
      <w:proofErr w:type="gramStart"/>
      <w:r w:rsidRPr="00425539">
        <w:rPr>
          <w:rFonts w:ascii="Courier New" w:hAnsi="Courier New" w:cs="Courier New"/>
          <w:b/>
          <w:bCs/>
          <w:lang w:val="en-US"/>
        </w:rPr>
        <w:t>print(</w:t>
      </w:r>
      <w:proofErr w:type="gramEnd"/>
      <w:r w:rsidRPr="00425539">
        <w:rPr>
          <w:rFonts w:ascii="Courier New" w:hAnsi="Courier New" w:cs="Courier New"/>
          <w:b/>
          <w:bCs/>
          <w:lang w:val="en-US"/>
        </w:rPr>
        <w:t>'a' in z)</w:t>
      </w:r>
    </w:p>
    <w:p w14:paraId="6C81FA0D" w14:textId="1504F8E9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Error</w:t>
      </w:r>
    </w:p>
    <w:p w14:paraId="42FB5BF9" w14:textId="600314EC" w:rsidR="00425539" w:rsidRPr="00C568FA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  <w:lang w:val="en-US"/>
        </w:rPr>
      </w:pPr>
      <w:r w:rsidRPr="00C568FA">
        <w:rPr>
          <w:color w:val="00B0F0"/>
          <w:lang w:val="en-US"/>
        </w:rPr>
        <w:t>True</w:t>
      </w:r>
    </w:p>
    <w:p w14:paraId="3C01B9E8" w14:textId="020F37FC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 w14:paraId="5EAB0A0E" w14:textId="7D084E6F" w:rsidR="00425539" w:rsidRDefault="00425539" w:rsidP="00425539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No output</w:t>
      </w:r>
    </w:p>
    <w:p w14:paraId="57A22085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6BD8DB2A" w14:textId="2B10FBE4" w:rsidR="00425539" w:rsidRDefault="00425539" w:rsidP="0042553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Which of the following is a Python tuple?</w:t>
      </w:r>
    </w:p>
    <w:p w14:paraId="14B35614" w14:textId="150A69B4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1, 2, 3}</w:t>
      </w:r>
    </w:p>
    <w:p w14:paraId="6AF01F5E" w14:textId="1E955969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{}</w:t>
      </w:r>
    </w:p>
    <w:p w14:paraId="5E54869B" w14:textId="4C9F564E" w:rsidR="00425539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425539">
        <w:rPr>
          <w:lang w:val="en-US"/>
        </w:rPr>
        <w:t>[1, 2, 3]</w:t>
      </w:r>
    </w:p>
    <w:p w14:paraId="0E99266F" w14:textId="65E5DDF0" w:rsidR="00425539" w:rsidRPr="00C568FA" w:rsidRDefault="00425539" w:rsidP="00425539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 w:rsidRPr="00C568FA">
        <w:rPr>
          <w:color w:val="00B0F0"/>
          <w:lang w:val="en-US"/>
        </w:rPr>
        <w:t>(1, 2, 3)</w:t>
      </w:r>
    </w:p>
    <w:p w14:paraId="583059A3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2BAF554D" w14:textId="77777777" w:rsidR="00425539" w:rsidRDefault="00425539" w:rsidP="00425539">
      <w:pPr>
        <w:spacing w:after="0" w:line="240" w:lineRule="auto"/>
        <w:rPr>
          <w:lang w:val="en-US"/>
        </w:rPr>
      </w:pPr>
    </w:p>
    <w:p w14:paraId="7D4850C1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6F39E7F0" w14:textId="30EB2FE8" w:rsidR="0042582D" w:rsidRDefault="0042582D" w:rsidP="0042582D">
      <w:pPr>
        <w:spacing w:after="0" w:line="240" w:lineRule="auto"/>
        <w:contextualSpacing/>
        <w:rPr>
          <w:lang w:val="en-US"/>
        </w:rPr>
      </w:pPr>
      <w:r>
        <w:rPr>
          <w:b/>
          <w:bCs/>
          <w:lang w:val="en-US"/>
        </w:rPr>
        <w:t>SECTION-2 (Answer any 4 Questions)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 xml:space="preserve">    Full Mark: 60</w:t>
      </w:r>
    </w:p>
    <w:p w14:paraId="2429B60D" w14:textId="77777777" w:rsidR="0042582D" w:rsidRDefault="0042582D" w:rsidP="00425539">
      <w:pPr>
        <w:spacing w:after="0" w:line="240" w:lineRule="auto"/>
        <w:rPr>
          <w:lang w:val="en-US"/>
        </w:rPr>
      </w:pPr>
    </w:p>
    <w:p w14:paraId="23AC17CC" w14:textId="7C4D023C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Develop a class Calculator with methods to add and subtract two numbers.</w:t>
      </w:r>
    </w:p>
    <w:p w14:paraId="3CEE5B97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26EDE6E7" w14:textId="685C5904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Bank Account Simulation with Insufficient Balance Handling:</w:t>
      </w:r>
    </w:p>
    <w:p w14:paraId="7776C68C" w14:textId="526A84CD" w:rsidR="0042582D" w:rsidRDefault="0042582D" w:rsidP="0042582D">
      <w:pPr>
        <w:pStyle w:val="ListParagraph"/>
        <w:spacing w:after="0" w:line="240" w:lineRule="auto"/>
        <w:ind w:left="1440"/>
        <w:rPr>
          <w:lang w:val="en-US"/>
        </w:rPr>
      </w:pPr>
      <w:r w:rsidRPr="0042582D">
        <w:rPr>
          <w:lang w:val="en-US"/>
        </w:rPr>
        <w:t>Implement a class Bank Account that supports deposit and withdrawal. Raise a custom InsufficientFundsError if a withdrawal exceeds the balance.</w:t>
      </w:r>
    </w:p>
    <w:p w14:paraId="6EC936DD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4A6E918A" w14:textId="4BA62DD7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Print a Hollow Inverted Pyramid Pattern</w:t>
      </w:r>
      <w:r>
        <w:rPr>
          <w:lang w:val="en-US"/>
        </w:rPr>
        <w:t>.</w:t>
      </w:r>
    </w:p>
    <w:p w14:paraId="19B194C4" w14:textId="77777777" w:rsidR="00CB26E7" w:rsidRDefault="00CB26E7" w:rsidP="00CB26E7">
      <w:pPr>
        <w:pStyle w:val="ListParagraph"/>
        <w:spacing w:after="0" w:line="240" w:lineRule="auto"/>
        <w:rPr>
          <w:lang w:val="en-US"/>
        </w:rPr>
      </w:pPr>
    </w:p>
    <w:p w14:paraId="55C5352F" w14:textId="649BC46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number from user and find the factorial of that number.</w:t>
      </w:r>
    </w:p>
    <w:p w14:paraId="6CE92192" w14:textId="77777777" w:rsidR="00CB26E7" w:rsidRPr="00CB26E7" w:rsidRDefault="00CB26E7" w:rsidP="00CB26E7">
      <w:pPr>
        <w:spacing w:after="0" w:line="240" w:lineRule="auto"/>
        <w:rPr>
          <w:lang w:val="en-US"/>
        </w:rPr>
      </w:pPr>
    </w:p>
    <w:p w14:paraId="7C9CC2F6" w14:textId="10F5730B" w:rsidR="0042582D" w:rsidRDefault="0042582D" w:rsidP="0042582D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42582D">
        <w:rPr>
          <w:lang w:val="en-US"/>
        </w:rPr>
        <w:t>Take a string from user and Sum the ASCII values of the characters in that String.</w:t>
      </w:r>
    </w:p>
    <w:p w14:paraId="661DBD20" w14:textId="77777777" w:rsidR="0042582D" w:rsidRDefault="0042582D" w:rsidP="0042582D">
      <w:pPr>
        <w:spacing w:after="0" w:line="240" w:lineRule="auto"/>
        <w:rPr>
          <w:lang w:val="en-US"/>
        </w:rPr>
      </w:pPr>
    </w:p>
    <w:p w14:paraId="2204F689" w14:textId="77777777" w:rsidR="0042582D" w:rsidRPr="0042582D" w:rsidRDefault="0042582D" w:rsidP="0042582D">
      <w:pPr>
        <w:spacing w:after="0" w:line="240" w:lineRule="auto"/>
        <w:rPr>
          <w:lang w:val="en-US"/>
        </w:rPr>
      </w:pPr>
    </w:p>
    <w:sectPr w:rsidR="0042582D" w:rsidRPr="004258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0435EB"/>
    <w:multiLevelType w:val="hybridMultilevel"/>
    <w:tmpl w:val="CD3880F2"/>
    <w:lvl w:ilvl="0" w:tplc="80E6780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1952C1"/>
    <w:multiLevelType w:val="hybridMultilevel"/>
    <w:tmpl w:val="D6F64C2E"/>
    <w:lvl w:ilvl="0" w:tplc="45B0E8B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31073A"/>
    <w:multiLevelType w:val="hybridMultilevel"/>
    <w:tmpl w:val="579A2A26"/>
    <w:lvl w:ilvl="0" w:tplc="A652488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737FFB"/>
    <w:multiLevelType w:val="hybridMultilevel"/>
    <w:tmpl w:val="940AB642"/>
    <w:lvl w:ilvl="0" w:tplc="7610D85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A71BE9"/>
    <w:multiLevelType w:val="hybridMultilevel"/>
    <w:tmpl w:val="148450D6"/>
    <w:lvl w:ilvl="0" w:tplc="870090C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00455CC"/>
    <w:multiLevelType w:val="hybridMultilevel"/>
    <w:tmpl w:val="0F604E50"/>
    <w:lvl w:ilvl="0" w:tplc="8AFEBEA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75DDA"/>
    <w:multiLevelType w:val="hybridMultilevel"/>
    <w:tmpl w:val="E3885AF2"/>
    <w:lvl w:ilvl="0" w:tplc="23B2E7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25E52E2"/>
    <w:multiLevelType w:val="hybridMultilevel"/>
    <w:tmpl w:val="C19E3EA2"/>
    <w:lvl w:ilvl="0" w:tplc="13CCCDD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976D3F"/>
    <w:multiLevelType w:val="hybridMultilevel"/>
    <w:tmpl w:val="28D830C2"/>
    <w:lvl w:ilvl="0" w:tplc="E314138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9174D57"/>
    <w:multiLevelType w:val="hybridMultilevel"/>
    <w:tmpl w:val="3F3C59F0"/>
    <w:lvl w:ilvl="0" w:tplc="4C62B9B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9E774B6"/>
    <w:multiLevelType w:val="hybridMultilevel"/>
    <w:tmpl w:val="C4245372"/>
    <w:lvl w:ilvl="0" w:tplc="AD8690C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9C23F8A"/>
    <w:multiLevelType w:val="hybridMultilevel"/>
    <w:tmpl w:val="BFC2EAF4"/>
    <w:lvl w:ilvl="0" w:tplc="DD0A7FA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2BEF"/>
    <w:multiLevelType w:val="hybridMultilevel"/>
    <w:tmpl w:val="3BD0EA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F1738B"/>
    <w:multiLevelType w:val="hybridMultilevel"/>
    <w:tmpl w:val="71FC58F6"/>
    <w:lvl w:ilvl="0" w:tplc="A790AA5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E60B71"/>
    <w:multiLevelType w:val="hybridMultilevel"/>
    <w:tmpl w:val="64B05472"/>
    <w:lvl w:ilvl="0" w:tplc="83F02C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5634EEB"/>
    <w:multiLevelType w:val="hybridMultilevel"/>
    <w:tmpl w:val="654C7A10"/>
    <w:lvl w:ilvl="0" w:tplc="B86219E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F3766A7"/>
    <w:multiLevelType w:val="hybridMultilevel"/>
    <w:tmpl w:val="69F43058"/>
    <w:lvl w:ilvl="0" w:tplc="2806F01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3111A94"/>
    <w:multiLevelType w:val="hybridMultilevel"/>
    <w:tmpl w:val="156ADBCA"/>
    <w:lvl w:ilvl="0" w:tplc="6EA0932A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60E4F55"/>
    <w:multiLevelType w:val="hybridMultilevel"/>
    <w:tmpl w:val="F5EE4A7C"/>
    <w:lvl w:ilvl="0" w:tplc="0E4A6E88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AA35AA"/>
    <w:multiLevelType w:val="hybridMultilevel"/>
    <w:tmpl w:val="D8B2A5AA"/>
    <w:lvl w:ilvl="0" w:tplc="392A52F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72A54D3"/>
    <w:multiLevelType w:val="hybridMultilevel"/>
    <w:tmpl w:val="4E2C59FC"/>
    <w:lvl w:ilvl="0" w:tplc="444A2DB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9F12DA"/>
    <w:multiLevelType w:val="hybridMultilevel"/>
    <w:tmpl w:val="7D4A13E0"/>
    <w:lvl w:ilvl="0" w:tplc="D986831E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95164204">
    <w:abstractNumId w:val="6"/>
  </w:num>
  <w:num w:numId="2" w16cid:durableId="1667896832">
    <w:abstractNumId w:val="21"/>
  </w:num>
  <w:num w:numId="3" w16cid:durableId="923951118">
    <w:abstractNumId w:val="2"/>
  </w:num>
  <w:num w:numId="4" w16cid:durableId="138959783">
    <w:abstractNumId w:val="11"/>
  </w:num>
  <w:num w:numId="5" w16cid:durableId="846291835">
    <w:abstractNumId w:val="1"/>
  </w:num>
  <w:num w:numId="6" w16cid:durableId="1969622184">
    <w:abstractNumId w:val="18"/>
  </w:num>
  <w:num w:numId="7" w16cid:durableId="1199121056">
    <w:abstractNumId w:val="17"/>
  </w:num>
  <w:num w:numId="8" w16cid:durableId="1552352142">
    <w:abstractNumId w:val="19"/>
  </w:num>
  <w:num w:numId="9" w16cid:durableId="1704087080">
    <w:abstractNumId w:val="10"/>
  </w:num>
  <w:num w:numId="10" w16cid:durableId="1977291744">
    <w:abstractNumId w:val="3"/>
  </w:num>
  <w:num w:numId="11" w16cid:durableId="1304388927">
    <w:abstractNumId w:val="22"/>
  </w:num>
  <w:num w:numId="12" w16cid:durableId="1538657725">
    <w:abstractNumId w:val="15"/>
  </w:num>
  <w:num w:numId="13" w16cid:durableId="1940331186">
    <w:abstractNumId w:val="4"/>
  </w:num>
  <w:num w:numId="14" w16cid:durableId="1558274688">
    <w:abstractNumId w:val="20"/>
  </w:num>
  <w:num w:numId="15" w16cid:durableId="117068191">
    <w:abstractNumId w:val="7"/>
  </w:num>
  <w:num w:numId="16" w16cid:durableId="1681002141">
    <w:abstractNumId w:val="5"/>
  </w:num>
  <w:num w:numId="17" w16cid:durableId="454714323">
    <w:abstractNumId w:val="16"/>
  </w:num>
  <w:num w:numId="18" w16cid:durableId="912009049">
    <w:abstractNumId w:val="0"/>
  </w:num>
  <w:num w:numId="19" w16cid:durableId="926227749">
    <w:abstractNumId w:val="14"/>
  </w:num>
  <w:num w:numId="20" w16cid:durableId="853032279">
    <w:abstractNumId w:val="12"/>
  </w:num>
  <w:num w:numId="21" w16cid:durableId="1250580348">
    <w:abstractNumId w:val="8"/>
  </w:num>
  <w:num w:numId="22" w16cid:durableId="747308925">
    <w:abstractNumId w:val="9"/>
  </w:num>
  <w:num w:numId="23" w16cid:durableId="7424118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qwUAQ1fQESwAAAA="/>
  </w:docVars>
  <w:rsids>
    <w:rsidRoot w:val="00C35FF9"/>
    <w:rsid w:val="00010F7F"/>
    <w:rsid w:val="000A101D"/>
    <w:rsid w:val="000E0AE7"/>
    <w:rsid w:val="000F0CEF"/>
    <w:rsid w:val="0016611C"/>
    <w:rsid w:val="001B425C"/>
    <w:rsid w:val="002343B2"/>
    <w:rsid w:val="002756AC"/>
    <w:rsid w:val="002F1D52"/>
    <w:rsid w:val="003455CA"/>
    <w:rsid w:val="003C7320"/>
    <w:rsid w:val="00425539"/>
    <w:rsid w:val="0042582D"/>
    <w:rsid w:val="00464491"/>
    <w:rsid w:val="004948E5"/>
    <w:rsid w:val="004A1B63"/>
    <w:rsid w:val="004F670A"/>
    <w:rsid w:val="00520091"/>
    <w:rsid w:val="00562824"/>
    <w:rsid w:val="005B72AD"/>
    <w:rsid w:val="00680407"/>
    <w:rsid w:val="006E0E34"/>
    <w:rsid w:val="00733D96"/>
    <w:rsid w:val="007355F8"/>
    <w:rsid w:val="00835802"/>
    <w:rsid w:val="00845551"/>
    <w:rsid w:val="0088578A"/>
    <w:rsid w:val="00896F3D"/>
    <w:rsid w:val="008C73EA"/>
    <w:rsid w:val="008D04C0"/>
    <w:rsid w:val="009A2B94"/>
    <w:rsid w:val="00A029C4"/>
    <w:rsid w:val="00AA5E21"/>
    <w:rsid w:val="00AE3041"/>
    <w:rsid w:val="00AF061E"/>
    <w:rsid w:val="00B315D8"/>
    <w:rsid w:val="00B45D36"/>
    <w:rsid w:val="00B57088"/>
    <w:rsid w:val="00C33332"/>
    <w:rsid w:val="00C35FF9"/>
    <w:rsid w:val="00C568FA"/>
    <w:rsid w:val="00C74E80"/>
    <w:rsid w:val="00CB26E7"/>
    <w:rsid w:val="00D22166"/>
    <w:rsid w:val="00D306B8"/>
    <w:rsid w:val="00DE4BB5"/>
    <w:rsid w:val="00E05CBD"/>
    <w:rsid w:val="00E33C30"/>
    <w:rsid w:val="00EB7CAD"/>
    <w:rsid w:val="00ED4D47"/>
    <w:rsid w:val="00F1113E"/>
    <w:rsid w:val="00F541B9"/>
    <w:rsid w:val="00FA4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  <w:style w:type="table" w:styleId="TableGrid">
    <w:name w:val="Table Grid"/>
    <w:basedOn w:val="TableNormal"/>
    <w:uiPriority w:val="39"/>
    <w:rsid w:val="00AF0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5-06-06T06:36:00Z</dcterms:created>
  <dcterms:modified xsi:type="dcterms:W3CDTF">2025-06-06T06:36:00Z</dcterms:modified>
</cp:coreProperties>
</file>